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5922E103" w14:textId="636CC9F4" w:rsidR="001E0FB7" w:rsidRPr="00013054" w:rsidRDefault="007D7709">
      <w:pPr>
        <w:pStyle w:val="Normln1"/>
        <w:rPr>
          <w:lang w:val="cs-CZ"/>
        </w:rPr>
      </w:pPr>
      <w:r w:rsidRPr="00013054">
        <w:rPr>
          <w:b/>
          <w:noProof/>
          <w:color w:val="FF0000"/>
          <w:lang w:val="cs-CZ" w:eastAsia="cs-CZ"/>
        </w:rPr>
        <w:drawing>
          <wp:anchor distT="114300" distB="114300" distL="114300" distR="114300" simplePos="0" relativeHeight="251658240" behindDoc="0" locked="0" layoutInCell="0" allowOverlap="1" wp14:anchorId="07FE7277" wp14:editId="477A03A4">
            <wp:simplePos x="0" y="0"/>
            <wp:positionH relativeFrom="margin">
              <wp:posOffset>3872230</wp:posOffset>
            </wp:positionH>
            <wp:positionV relativeFrom="paragraph">
              <wp:posOffset>-172720</wp:posOffset>
            </wp:positionV>
            <wp:extent cx="2207260" cy="457200"/>
            <wp:effectExtent l="19050" t="0" r="254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726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A1F092E" w14:textId="77777777" w:rsidR="001E0FB7" w:rsidRPr="00013054" w:rsidRDefault="001E0FB7">
      <w:pPr>
        <w:pStyle w:val="Normln1"/>
        <w:rPr>
          <w:lang w:val="cs-CZ"/>
        </w:rPr>
      </w:pPr>
    </w:p>
    <w:p w14:paraId="03B0026E" w14:textId="77777777" w:rsidR="00432E7D" w:rsidRPr="00013054" w:rsidRDefault="00432E7D">
      <w:pPr>
        <w:pStyle w:val="Normln1"/>
        <w:rPr>
          <w:lang w:val="cs-CZ"/>
        </w:rPr>
      </w:pPr>
    </w:p>
    <w:p w14:paraId="1259EBD6" w14:textId="77777777" w:rsidR="0078012E" w:rsidRPr="00013054" w:rsidRDefault="0078012E" w:rsidP="0078012E">
      <w:pPr>
        <w:pStyle w:val="CommentSubject1"/>
        <w:tabs>
          <w:tab w:val="left" w:pos="2735"/>
        </w:tabs>
        <w:rPr>
          <w:rFonts w:ascii="Arial" w:hAnsi="Arial" w:cs="Arial"/>
          <w:lang w:val="cs-CZ"/>
        </w:rPr>
      </w:pPr>
      <w:r w:rsidRPr="00013054">
        <w:rPr>
          <w:rFonts w:ascii="Arial" w:hAnsi="Arial" w:cs="Arial"/>
          <w:lang w:val="cs-CZ"/>
        </w:rPr>
        <w:t>Kontakt pro média:</w:t>
      </w:r>
    </w:p>
    <w:p w14:paraId="1EB93B39" w14:textId="77777777" w:rsidR="0078012E" w:rsidRPr="00013054" w:rsidRDefault="0078012E" w:rsidP="0078012E">
      <w:pPr>
        <w:pStyle w:val="Bezmezer1"/>
        <w:rPr>
          <w:rFonts w:ascii="Arial" w:hAnsi="Arial" w:cs="Arial"/>
          <w:sz w:val="20"/>
          <w:szCs w:val="20"/>
          <w:lang w:val="cs-CZ"/>
        </w:rPr>
      </w:pPr>
    </w:p>
    <w:p w14:paraId="4321C250" w14:textId="77777777" w:rsidR="0078012E" w:rsidRPr="00013054" w:rsidRDefault="0078012E" w:rsidP="0078012E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013054">
        <w:rPr>
          <w:rFonts w:ascii="Arial" w:hAnsi="Arial" w:cs="Arial"/>
          <w:sz w:val="20"/>
          <w:szCs w:val="20"/>
          <w:lang w:val="cs-CZ"/>
        </w:rPr>
        <w:t>Leona Daňková</w:t>
      </w:r>
    </w:p>
    <w:p w14:paraId="01285148" w14:textId="77777777" w:rsidR="0078012E" w:rsidRPr="00013054" w:rsidRDefault="0078012E" w:rsidP="0078012E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013054">
        <w:rPr>
          <w:rFonts w:ascii="Arial" w:hAnsi="Arial" w:cs="Arial"/>
          <w:sz w:val="20"/>
          <w:szCs w:val="20"/>
          <w:lang w:val="cs-CZ"/>
        </w:rPr>
        <w:t>TAKTIQ COMMUNICATIONS s.r.o.</w:t>
      </w:r>
    </w:p>
    <w:p w14:paraId="02C2DEF2" w14:textId="77777777" w:rsidR="0078012E" w:rsidRPr="00013054" w:rsidRDefault="0078012E" w:rsidP="0078012E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013054">
        <w:rPr>
          <w:rFonts w:ascii="Arial" w:hAnsi="Arial" w:cs="Arial"/>
          <w:sz w:val="20"/>
          <w:szCs w:val="20"/>
          <w:lang w:val="cs-CZ"/>
        </w:rPr>
        <w:t>+420 605 228 810</w:t>
      </w:r>
    </w:p>
    <w:p w14:paraId="08EFAEB4" w14:textId="77777777" w:rsidR="0078012E" w:rsidRPr="00013054" w:rsidRDefault="00386210" w:rsidP="0078012E">
      <w:pPr>
        <w:pStyle w:val="Bezmezer1"/>
        <w:rPr>
          <w:rFonts w:ascii="Arial" w:hAnsi="Arial" w:cs="Arial"/>
          <w:sz w:val="20"/>
          <w:szCs w:val="20"/>
          <w:lang w:val="cs-CZ"/>
        </w:rPr>
      </w:pPr>
      <w:hyperlink r:id="rId8" w:history="1">
        <w:r w:rsidR="0078012E" w:rsidRPr="00013054">
          <w:rPr>
            <w:rStyle w:val="Hypertextovodkaz"/>
            <w:rFonts w:ascii="Arial" w:hAnsi="Arial" w:cs="Arial"/>
            <w:sz w:val="20"/>
            <w:szCs w:val="20"/>
            <w:lang w:val="cs-CZ"/>
          </w:rPr>
          <w:t>leona.dankova@taktiq.com</w:t>
        </w:r>
      </w:hyperlink>
    </w:p>
    <w:p w14:paraId="6E0DE49F" w14:textId="77777777" w:rsidR="0078012E" w:rsidRPr="00013054" w:rsidRDefault="0078012E" w:rsidP="0078012E">
      <w:pPr>
        <w:rPr>
          <w:lang w:val="cs-CZ"/>
        </w:rPr>
      </w:pPr>
    </w:p>
    <w:p w14:paraId="2608A64A" w14:textId="77777777" w:rsidR="001E0FB7" w:rsidRPr="00013054" w:rsidRDefault="001E0FB7">
      <w:pPr>
        <w:pStyle w:val="Normln1"/>
        <w:rPr>
          <w:lang w:val="cs-CZ"/>
        </w:rPr>
      </w:pPr>
    </w:p>
    <w:p w14:paraId="34E02F70" w14:textId="77777777" w:rsidR="00432E7D" w:rsidRPr="00013054" w:rsidRDefault="00432E7D">
      <w:pPr>
        <w:pStyle w:val="Normln1"/>
        <w:rPr>
          <w:lang w:val="cs-CZ"/>
        </w:rPr>
      </w:pPr>
    </w:p>
    <w:p w14:paraId="1788AB44" w14:textId="44614E68" w:rsidR="00432E7D" w:rsidRPr="00013054" w:rsidRDefault="00C5197A" w:rsidP="007D7709">
      <w:pPr>
        <w:pStyle w:val="Normln1"/>
        <w:spacing w:before="120" w:line="240" w:lineRule="auto"/>
        <w:jc w:val="center"/>
        <w:rPr>
          <w:b/>
          <w:sz w:val="28"/>
          <w:szCs w:val="28"/>
          <w:lang w:val="cs-CZ"/>
        </w:rPr>
      </w:pPr>
      <w:r w:rsidRPr="00013054">
        <w:rPr>
          <w:b/>
          <w:sz w:val="28"/>
          <w:szCs w:val="28"/>
          <w:lang w:val="cs-CZ"/>
        </w:rPr>
        <w:t xml:space="preserve">Logitech </w:t>
      </w:r>
      <w:r w:rsidR="003416C1">
        <w:rPr>
          <w:b/>
          <w:sz w:val="28"/>
          <w:szCs w:val="28"/>
          <w:lang w:val="cs-CZ"/>
        </w:rPr>
        <w:t>představuje své první tiché myši</w:t>
      </w:r>
    </w:p>
    <w:p w14:paraId="711EFF6E" w14:textId="4D9A0B60" w:rsidR="00432E7D" w:rsidRPr="00013054" w:rsidRDefault="00432E7D" w:rsidP="007D7709">
      <w:pPr>
        <w:pStyle w:val="Normln1"/>
        <w:spacing w:before="120" w:line="240" w:lineRule="auto"/>
        <w:jc w:val="center"/>
        <w:rPr>
          <w:sz w:val="24"/>
          <w:szCs w:val="24"/>
          <w:shd w:val="clear" w:color="auto" w:fill="FFFFFF"/>
          <w:lang w:val="cs-CZ"/>
        </w:rPr>
      </w:pPr>
      <w:r w:rsidRPr="00013054">
        <w:rPr>
          <w:sz w:val="24"/>
          <w:szCs w:val="24"/>
          <w:shd w:val="clear" w:color="auto" w:fill="FFFFFF"/>
          <w:lang w:val="cs-CZ"/>
        </w:rPr>
        <w:t xml:space="preserve">Myši </w:t>
      </w:r>
      <w:r w:rsidR="00B95460" w:rsidRPr="00013054">
        <w:rPr>
          <w:sz w:val="24"/>
          <w:szCs w:val="24"/>
          <w:shd w:val="clear" w:color="auto" w:fill="FFFFFF"/>
          <w:lang w:val="cs-CZ"/>
        </w:rPr>
        <w:t xml:space="preserve">M330 Silent Plus </w:t>
      </w:r>
      <w:r w:rsidRPr="00013054">
        <w:rPr>
          <w:sz w:val="24"/>
          <w:szCs w:val="24"/>
          <w:shd w:val="clear" w:color="auto" w:fill="FFFFFF"/>
          <w:lang w:val="cs-CZ"/>
        </w:rPr>
        <w:t xml:space="preserve">a </w:t>
      </w:r>
      <w:r w:rsidR="00B95460" w:rsidRPr="00013054">
        <w:rPr>
          <w:sz w:val="24"/>
          <w:szCs w:val="24"/>
          <w:shd w:val="clear" w:color="auto" w:fill="FFFFFF"/>
          <w:lang w:val="cs-CZ"/>
        </w:rPr>
        <w:t xml:space="preserve">M220 Silent </w:t>
      </w:r>
      <w:r w:rsidRPr="00013054">
        <w:rPr>
          <w:sz w:val="24"/>
          <w:szCs w:val="24"/>
          <w:shd w:val="clear" w:color="auto" w:fill="FFFFFF"/>
          <w:lang w:val="cs-CZ"/>
        </w:rPr>
        <w:t>poskytují pr</w:t>
      </w:r>
      <w:r w:rsidR="00513DD6" w:rsidRPr="00013054">
        <w:rPr>
          <w:sz w:val="24"/>
          <w:szCs w:val="24"/>
          <w:shd w:val="clear" w:color="auto" w:fill="FFFFFF"/>
          <w:lang w:val="cs-CZ"/>
        </w:rPr>
        <w:t>ecizní sledování pohybu a pocit </w:t>
      </w:r>
      <w:r w:rsidR="00B95460">
        <w:rPr>
          <w:sz w:val="24"/>
          <w:szCs w:val="24"/>
          <w:shd w:val="clear" w:color="auto" w:fill="FFFFFF"/>
          <w:lang w:val="cs-CZ"/>
        </w:rPr>
        <w:t>při kliknutí</w:t>
      </w:r>
    </w:p>
    <w:p w14:paraId="4D3A13D9" w14:textId="77777777" w:rsidR="001E0FB7" w:rsidRPr="00013054" w:rsidRDefault="001E0FB7">
      <w:pPr>
        <w:pStyle w:val="Normln1"/>
        <w:rPr>
          <w:lang w:val="cs-CZ"/>
        </w:rPr>
      </w:pPr>
    </w:p>
    <w:p w14:paraId="48185375" w14:textId="77777777" w:rsidR="00432E7D" w:rsidRPr="00013054" w:rsidRDefault="00432E7D">
      <w:pPr>
        <w:pStyle w:val="Normln1"/>
        <w:rPr>
          <w:lang w:val="cs-CZ"/>
        </w:rPr>
      </w:pPr>
    </w:p>
    <w:p w14:paraId="6846915C" w14:textId="018A1638" w:rsidR="00D22A7A" w:rsidRPr="00013054" w:rsidRDefault="005C2238" w:rsidP="00D22A7A">
      <w:pPr>
        <w:pStyle w:val="Normln1"/>
        <w:spacing w:before="120" w:line="360" w:lineRule="auto"/>
        <w:rPr>
          <w:shd w:val="clear" w:color="auto" w:fill="FEFEFE"/>
          <w:lang w:val="cs-CZ"/>
        </w:rPr>
      </w:pPr>
      <w:r w:rsidRPr="00013054">
        <w:rPr>
          <w:b/>
          <w:lang w:val="cs-CZ"/>
        </w:rPr>
        <w:t>Praha, Česká republika</w:t>
      </w:r>
      <w:r w:rsidR="00E03C39" w:rsidRPr="00013054">
        <w:rPr>
          <w:b/>
          <w:lang w:val="cs-CZ"/>
        </w:rPr>
        <w:t xml:space="preserve"> —</w:t>
      </w:r>
      <w:r w:rsidRPr="00013054">
        <w:rPr>
          <w:b/>
          <w:lang w:val="cs-CZ"/>
        </w:rPr>
        <w:t xml:space="preserve"> </w:t>
      </w:r>
      <w:r w:rsidR="00E03C39" w:rsidRPr="00013054">
        <w:rPr>
          <w:b/>
          <w:lang w:val="cs-CZ"/>
        </w:rPr>
        <w:t>31</w:t>
      </w:r>
      <w:r w:rsidRPr="00013054">
        <w:rPr>
          <w:b/>
          <w:lang w:val="cs-CZ"/>
        </w:rPr>
        <w:t>. srpna</w:t>
      </w:r>
      <w:r w:rsidR="00E03C39" w:rsidRPr="00013054">
        <w:rPr>
          <w:b/>
          <w:lang w:val="cs-CZ"/>
        </w:rPr>
        <w:t xml:space="preserve"> 2016 — </w:t>
      </w:r>
      <w:r w:rsidR="001F233C">
        <w:rPr>
          <w:lang w:val="cs-CZ"/>
        </w:rPr>
        <w:t>Společnos</w:t>
      </w:r>
      <w:r w:rsidR="00096A45">
        <w:rPr>
          <w:lang w:val="cs-CZ"/>
        </w:rPr>
        <w:t>t</w:t>
      </w:r>
      <w:r w:rsidRPr="00013054">
        <w:rPr>
          <w:lang w:val="cs-CZ"/>
        </w:rPr>
        <w:t xml:space="preserve"> Logitech </w:t>
      </w:r>
      <w:r w:rsidR="00E03C39" w:rsidRPr="00013054">
        <w:rPr>
          <w:lang w:val="cs-CZ"/>
        </w:rPr>
        <w:t xml:space="preserve">(SIX: LOGN) (NASDAQ: LOGI) </w:t>
      </w:r>
      <w:r w:rsidR="001F233C">
        <w:rPr>
          <w:lang w:val="cs-CZ"/>
        </w:rPr>
        <w:t xml:space="preserve">dnes </w:t>
      </w:r>
      <w:r w:rsidR="00D22A7A" w:rsidRPr="00013054">
        <w:rPr>
          <w:lang w:val="cs-CZ"/>
        </w:rPr>
        <w:t xml:space="preserve">oznámila uvedení dvou bezdrátových myší </w:t>
      </w:r>
      <w:hyperlink r:id="rId9" w:history="1">
        <w:r w:rsidR="00E03C39" w:rsidRPr="00013054">
          <w:rPr>
            <w:rStyle w:val="Hypertextovodkaz"/>
            <w:shd w:val="clear" w:color="auto" w:fill="FEFEFE"/>
            <w:lang w:val="cs-CZ"/>
          </w:rPr>
          <w:t>Logitech® M220 Silent</w:t>
        </w:r>
      </w:hyperlink>
      <w:r w:rsidR="00E03C39" w:rsidRPr="00013054">
        <w:rPr>
          <w:shd w:val="clear" w:color="auto" w:fill="FEFEFE"/>
          <w:lang w:val="cs-CZ"/>
        </w:rPr>
        <w:t xml:space="preserve"> a</w:t>
      </w:r>
      <w:r w:rsidR="00D22A7A" w:rsidRPr="00013054">
        <w:rPr>
          <w:shd w:val="clear" w:color="auto" w:fill="FEFEFE"/>
          <w:lang w:val="cs-CZ"/>
        </w:rPr>
        <w:t> </w:t>
      </w:r>
      <w:hyperlink r:id="rId10" w:history="1">
        <w:r w:rsidR="00432E7D" w:rsidRPr="00013054">
          <w:rPr>
            <w:rStyle w:val="Hypertextovodkaz"/>
            <w:shd w:val="clear" w:color="auto" w:fill="FEFEFE"/>
            <w:lang w:val="cs-CZ"/>
          </w:rPr>
          <w:t xml:space="preserve">Logitech® </w:t>
        </w:r>
        <w:r w:rsidR="00E03C39" w:rsidRPr="00013054">
          <w:rPr>
            <w:rStyle w:val="Hypertextovodkaz"/>
            <w:shd w:val="clear" w:color="auto" w:fill="FEFEFE"/>
            <w:lang w:val="cs-CZ"/>
          </w:rPr>
          <w:t>M330 S</w:t>
        </w:r>
        <w:r w:rsidR="00E03C39" w:rsidRPr="00013054">
          <w:rPr>
            <w:rStyle w:val="Hypertextovodkaz"/>
            <w:shd w:val="clear" w:color="auto" w:fill="FEFEFE"/>
            <w:lang w:val="cs-CZ"/>
          </w:rPr>
          <w:t>i</w:t>
        </w:r>
        <w:r w:rsidR="00E03C39" w:rsidRPr="00013054">
          <w:rPr>
            <w:rStyle w:val="Hypertextovodkaz"/>
            <w:shd w:val="clear" w:color="auto" w:fill="FEFEFE"/>
            <w:lang w:val="cs-CZ"/>
          </w:rPr>
          <w:t>lent Plus</w:t>
        </w:r>
      </w:hyperlink>
      <w:r w:rsidR="00D22A7A" w:rsidRPr="00013054">
        <w:rPr>
          <w:shd w:val="clear" w:color="auto" w:fill="FEFEFE"/>
          <w:lang w:val="cs-CZ"/>
        </w:rPr>
        <w:t xml:space="preserve"> – jsou to první tiché myši, které společnost Logitech kdy vyvinula. Myši M220 Silent a M330 Silent Plus poskytují stejnou </w:t>
      </w:r>
      <w:r w:rsidR="00513DD6" w:rsidRPr="00013054">
        <w:rPr>
          <w:shd w:val="clear" w:color="auto" w:fill="FEFEFE"/>
          <w:lang w:val="cs-CZ"/>
        </w:rPr>
        <w:t xml:space="preserve">přesnost, odolnost a „pocit při </w:t>
      </w:r>
      <w:r w:rsidR="00D22A7A" w:rsidRPr="00013054">
        <w:rPr>
          <w:shd w:val="clear" w:color="auto" w:fill="FEFEFE"/>
          <w:lang w:val="cs-CZ"/>
        </w:rPr>
        <w:t>kliknutí“</w:t>
      </w:r>
      <w:r w:rsidR="003416C1">
        <w:rPr>
          <w:shd w:val="clear" w:color="auto" w:fill="FEFEFE"/>
          <w:lang w:val="cs-CZ"/>
        </w:rPr>
        <w:t xml:space="preserve"> téměř bez zvuku</w:t>
      </w:r>
      <w:r w:rsidR="00D22A7A" w:rsidRPr="00013054">
        <w:rPr>
          <w:shd w:val="clear" w:color="auto" w:fill="FEFEFE"/>
          <w:lang w:val="cs-CZ"/>
        </w:rPr>
        <w:t>.</w:t>
      </w:r>
    </w:p>
    <w:p w14:paraId="764358CD" w14:textId="4C5BC143" w:rsidR="00A40254" w:rsidRPr="00013054" w:rsidRDefault="00F976AC" w:rsidP="00C5197A">
      <w:pPr>
        <w:pStyle w:val="Normln1"/>
        <w:spacing w:before="120" w:line="360" w:lineRule="auto"/>
        <w:ind w:left="720"/>
        <w:jc w:val="center"/>
        <w:rPr>
          <w:lang w:val="cs-CZ"/>
        </w:rPr>
      </w:pPr>
      <w:r>
        <w:rPr>
          <w:i/>
          <w:lang w:val="cs-CZ"/>
        </w:rPr>
        <w:t>Tweetujte</w:t>
      </w:r>
      <w:r w:rsidR="00324FFC">
        <w:rPr>
          <w:i/>
          <w:lang w:val="cs-CZ"/>
        </w:rPr>
        <w:t>:</w:t>
      </w:r>
      <w:r w:rsidR="00E03C39" w:rsidRPr="00013054">
        <w:rPr>
          <w:i/>
          <w:shd w:val="clear" w:color="auto" w:fill="FEFEFE"/>
          <w:lang w:val="cs-CZ"/>
        </w:rPr>
        <w:t xml:space="preserve"> </w:t>
      </w:r>
      <w:r w:rsidR="00D22A7A" w:rsidRPr="00013054">
        <w:rPr>
          <w:i/>
          <w:color w:val="333333"/>
          <w:highlight w:val="white"/>
          <w:lang w:val="cs-CZ"/>
        </w:rPr>
        <w:t xml:space="preserve">Nové modely </w:t>
      </w:r>
      <w:r w:rsidR="00E03C39" w:rsidRPr="00013054">
        <w:rPr>
          <w:i/>
          <w:color w:val="333333"/>
          <w:highlight w:val="white"/>
          <w:lang w:val="cs-CZ"/>
        </w:rPr>
        <w:t xml:space="preserve">@Logitech M220 Silent a M330 Silent Plus </w:t>
      </w:r>
      <w:r w:rsidR="00D22A7A" w:rsidRPr="00013054">
        <w:rPr>
          <w:i/>
          <w:color w:val="333333"/>
          <w:highlight w:val="white"/>
          <w:lang w:val="cs-CZ"/>
        </w:rPr>
        <w:t>jsou tiché </w:t>
      </w:r>
      <w:r w:rsidR="00432E7D" w:rsidRPr="00013054">
        <w:rPr>
          <w:i/>
          <w:color w:val="333333"/>
          <w:highlight w:val="white"/>
          <w:lang w:val="cs-CZ"/>
        </w:rPr>
        <w:t>jako </w:t>
      </w:r>
      <w:r w:rsidR="00D22A7A" w:rsidRPr="00013054">
        <w:rPr>
          <w:i/>
          <w:color w:val="333333"/>
          <w:highlight w:val="white"/>
          <w:lang w:val="cs-CZ"/>
        </w:rPr>
        <w:t>myšky</w:t>
      </w:r>
      <w:r w:rsidR="00D22A7A" w:rsidRPr="00013054">
        <w:rPr>
          <w:i/>
          <w:color w:val="333333"/>
          <w:lang w:val="cs-CZ"/>
        </w:rPr>
        <w:t>.</w:t>
      </w:r>
    </w:p>
    <w:p w14:paraId="10B29D46" w14:textId="7712036C" w:rsidR="00D22A7A" w:rsidRPr="00013054" w:rsidRDefault="00D22A7A" w:rsidP="00D0045A">
      <w:pPr>
        <w:pStyle w:val="Normln1"/>
        <w:spacing w:before="120" w:line="360" w:lineRule="auto"/>
        <w:rPr>
          <w:lang w:val="cs-CZ"/>
        </w:rPr>
      </w:pPr>
      <w:r w:rsidRPr="00013054">
        <w:rPr>
          <w:lang w:val="cs-CZ"/>
        </w:rPr>
        <w:t>„</w:t>
      </w:r>
      <w:r w:rsidR="003416C1">
        <w:rPr>
          <w:lang w:val="cs-CZ"/>
        </w:rPr>
        <w:t xml:space="preserve">Žijeme </w:t>
      </w:r>
      <w:r w:rsidR="00A76143">
        <w:rPr>
          <w:lang w:val="cs-CZ"/>
        </w:rPr>
        <w:t>ve světě plném hluku. Ať již pracujete ve</w:t>
      </w:r>
      <w:r w:rsidR="003416C1">
        <w:rPr>
          <w:lang w:val="cs-CZ"/>
        </w:rPr>
        <w:t xml:space="preserve"> sdílené </w:t>
      </w:r>
      <w:r w:rsidRPr="00013054">
        <w:rPr>
          <w:lang w:val="cs-CZ"/>
        </w:rPr>
        <w:t xml:space="preserve">kanceláři nebo </w:t>
      </w:r>
      <w:r w:rsidR="00A76143">
        <w:rPr>
          <w:lang w:val="cs-CZ"/>
        </w:rPr>
        <w:t xml:space="preserve">jste </w:t>
      </w:r>
      <w:r w:rsidRPr="00013054">
        <w:rPr>
          <w:lang w:val="cs-CZ"/>
        </w:rPr>
        <w:t xml:space="preserve">doma, </w:t>
      </w:r>
      <w:r w:rsidR="00A76143">
        <w:rPr>
          <w:lang w:val="cs-CZ"/>
        </w:rPr>
        <w:t>ticho je někdy na zlato</w:t>
      </w:r>
      <w:r w:rsidRPr="00013054">
        <w:rPr>
          <w:lang w:val="cs-CZ"/>
        </w:rPr>
        <w:t>,“ řekl Anatoliy Polyanker, ředitel pro globální portfolio a značky ve společnosti Logitech. „Právě proto jsme vytvořili myši M220 Silent a M330 Silent Plus. Naši konstruktéři zkouma</w:t>
      </w:r>
      <w:r w:rsidR="00513DD6" w:rsidRPr="00013054">
        <w:rPr>
          <w:lang w:val="cs-CZ"/>
        </w:rPr>
        <w:t>li zdroje hluku, který počítačové myši vydávají</w:t>
      </w:r>
      <w:r w:rsidRPr="00013054">
        <w:rPr>
          <w:lang w:val="cs-CZ"/>
        </w:rPr>
        <w:t>, a vytvořili způsoby, jak úroveň decibelů snížit</w:t>
      </w:r>
      <w:r w:rsidR="00B414F3" w:rsidRPr="00013054">
        <w:rPr>
          <w:lang w:val="cs-CZ"/>
        </w:rPr>
        <w:t>, aniž by se současně snížila kvalita, takže se můžete soustředit na práci a nikoli na hluk.“</w:t>
      </w:r>
    </w:p>
    <w:p w14:paraId="115E7B6A" w14:textId="77777777" w:rsidR="00324FFC" w:rsidRPr="00013054" w:rsidRDefault="00B414F3" w:rsidP="00324FFC">
      <w:pPr>
        <w:pStyle w:val="Normln1"/>
        <w:spacing w:before="120" w:line="360" w:lineRule="auto"/>
        <w:rPr>
          <w:lang w:val="cs-CZ"/>
        </w:rPr>
      </w:pPr>
      <w:r w:rsidRPr="00013054">
        <w:rPr>
          <w:lang w:val="cs-CZ"/>
        </w:rPr>
        <w:t xml:space="preserve">S myší </w:t>
      </w:r>
      <w:r w:rsidR="00324FFC" w:rsidRPr="00013054">
        <w:rPr>
          <w:lang w:val="cs-CZ"/>
        </w:rPr>
        <w:t xml:space="preserve">M330 Silent Plus </w:t>
      </w:r>
      <w:r w:rsidRPr="00013054">
        <w:rPr>
          <w:lang w:val="cs-CZ"/>
        </w:rPr>
        <w:t xml:space="preserve">nebo </w:t>
      </w:r>
      <w:r w:rsidR="00324FFC" w:rsidRPr="00013054">
        <w:rPr>
          <w:lang w:val="cs-CZ"/>
        </w:rPr>
        <w:t xml:space="preserve">M220 Silent </w:t>
      </w:r>
      <w:r w:rsidRPr="00013054">
        <w:rPr>
          <w:lang w:val="cs-CZ"/>
        </w:rPr>
        <w:t>můžete pracovat potichu bez újmy na spolehlivosti</w:t>
      </w:r>
      <w:r w:rsidR="00324FFC">
        <w:rPr>
          <w:lang w:val="cs-CZ"/>
        </w:rPr>
        <w:t xml:space="preserve">. Obě myši </w:t>
      </w:r>
      <w:r w:rsidR="00324FFC" w:rsidRPr="00013054">
        <w:rPr>
          <w:lang w:val="cs-CZ"/>
        </w:rPr>
        <w:t>poskytují tradiční pocit při kliknutí, ale jeho hlučnost je o více než 90 procent nižší o</w:t>
      </w:r>
      <w:r w:rsidR="00324FFC">
        <w:rPr>
          <w:lang w:val="cs-CZ"/>
        </w:rPr>
        <w:t xml:space="preserve">proti standardním myším. </w:t>
      </w:r>
      <w:r w:rsidR="00324FFC" w:rsidRPr="00013054">
        <w:rPr>
          <w:lang w:val="cs-CZ"/>
        </w:rPr>
        <w:t>Díky vyspělé technologii společnosti Logitech pro optické sledování pohybu (Logitech Advanced Optical Tracking) jsou tyto myši nanejvýš přesné a lze je používat prakticky na jakémkoli povrchu.</w:t>
      </w:r>
    </w:p>
    <w:p w14:paraId="2F483004" w14:textId="18E8FB5E" w:rsidR="00B414F3" w:rsidRPr="00013054" w:rsidRDefault="00324FFC" w:rsidP="00D0045A">
      <w:pPr>
        <w:pStyle w:val="Normln1"/>
        <w:spacing w:before="120" w:line="360" w:lineRule="auto"/>
        <w:rPr>
          <w:lang w:val="cs-CZ"/>
        </w:rPr>
      </w:pPr>
      <w:r w:rsidRPr="00013054">
        <w:rPr>
          <w:lang w:val="cs-CZ"/>
        </w:rPr>
        <w:t>Oba modely</w:t>
      </w:r>
      <w:r w:rsidRPr="00324FFC">
        <w:rPr>
          <w:lang w:val="cs-CZ"/>
        </w:rPr>
        <w:t xml:space="preserve"> </w:t>
      </w:r>
      <w:r w:rsidRPr="00013054">
        <w:rPr>
          <w:lang w:val="cs-CZ"/>
        </w:rPr>
        <w:t xml:space="preserve">M330 Silent Plus i M220 Silent mají bezdrátové připojení s dosahem až 10 metrů díky miniaturnímu „nano“ přijímači, který můžete zasunout do USB portu a zapomenout na něj („plug-and-forget“), a obě myši bez problémů fungují na počítačích s operačními systémy Windows®, Mac OS®, Chrome OS™ nebo Linux®. </w:t>
      </w:r>
      <w:r>
        <w:rPr>
          <w:lang w:val="cs-CZ"/>
        </w:rPr>
        <w:t>Navíc o</w:t>
      </w:r>
      <w:r w:rsidR="00B414F3" w:rsidRPr="00013054">
        <w:rPr>
          <w:lang w:val="cs-CZ"/>
        </w:rPr>
        <w:t xml:space="preserve">bě myši </w:t>
      </w:r>
      <w:r w:rsidR="00B414F3" w:rsidRPr="00013054">
        <w:rPr>
          <w:lang w:val="cs-CZ"/>
        </w:rPr>
        <w:lastRenderedPageBreak/>
        <w:t xml:space="preserve">obdržely osvědčení o schválení Quiet Mark od Noise Abatement Society (Společnosti </w:t>
      </w:r>
      <w:r w:rsidR="00432E7D" w:rsidRPr="00013054">
        <w:rPr>
          <w:lang w:val="cs-CZ"/>
        </w:rPr>
        <w:t>pro </w:t>
      </w:r>
      <w:r>
        <w:rPr>
          <w:lang w:val="cs-CZ"/>
        </w:rPr>
        <w:t>potírání hluku).</w:t>
      </w:r>
    </w:p>
    <w:p w14:paraId="2813B277" w14:textId="620DE1D7" w:rsidR="00C51EB3" w:rsidRDefault="00A76143" w:rsidP="00C51EB3">
      <w:pPr>
        <w:pStyle w:val="Normln1"/>
        <w:spacing w:before="120" w:line="360" w:lineRule="auto"/>
        <w:rPr>
          <w:lang w:val="cs-CZ"/>
        </w:rPr>
      </w:pPr>
      <w:r w:rsidRPr="00013054">
        <w:rPr>
          <w:lang w:val="cs-CZ"/>
        </w:rPr>
        <w:t>Baterie myši M330 Silent Plus vydrží 24 měsíců a má konturované úchopy z měkké gumy pro pohodlné uchopení pravou rukou.</w:t>
      </w:r>
      <w:r>
        <w:rPr>
          <w:lang w:val="cs-CZ"/>
        </w:rPr>
        <w:t xml:space="preserve"> </w:t>
      </w:r>
      <w:r w:rsidR="00C51EB3" w:rsidRPr="00013054">
        <w:rPr>
          <w:lang w:val="cs-CZ"/>
        </w:rPr>
        <w:t xml:space="preserve">Myš Logitech M220 Silent nabízí výdrž baterie až 18 měsíců, má design vhodný pro praváky i leváky a snadno se přenáší, takže je dokonalá, chcete-li ji vzít s sebou třeba v kabelce kamkoli půjdete. </w:t>
      </w:r>
    </w:p>
    <w:p w14:paraId="499DDC35" w14:textId="5B6FB769" w:rsidR="00A76143" w:rsidRPr="00013054" w:rsidRDefault="00A76143" w:rsidP="00C51EB3">
      <w:pPr>
        <w:pStyle w:val="Normln1"/>
        <w:spacing w:before="120" w:line="360" w:lineRule="auto"/>
        <w:rPr>
          <w:lang w:val="cs-CZ"/>
        </w:rPr>
      </w:pPr>
      <w:bookmarkStart w:id="0" w:name="_GoBack"/>
      <w:r>
        <w:rPr>
          <w:lang w:val="cs-CZ"/>
        </w:rPr>
        <w:t xml:space="preserve">Tyto myši představila společnost Logitech na letošním veletrhu IFA. Pro více informací o našich nových produktech prosím navštivte naše webové stránky. </w:t>
      </w:r>
    </w:p>
    <w:bookmarkEnd w:id="0"/>
    <w:p w14:paraId="16B24272" w14:textId="77777777" w:rsidR="001E0FB7" w:rsidRPr="00013054" w:rsidRDefault="005C2238" w:rsidP="008D71F4">
      <w:pPr>
        <w:pStyle w:val="Normln1"/>
        <w:spacing w:before="120" w:line="360" w:lineRule="auto"/>
        <w:rPr>
          <w:lang w:val="cs-CZ"/>
        </w:rPr>
      </w:pPr>
      <w:r w:rsidRPr="00013054">
        <w:rPr>
          <w:b/>
          <w:lang w:val="cs-CZ"/>
        </w:rPr>
        <w:t>Cena a dostupnost</w:t>
      </w:r>
    </w:p>
    <w:p w14:paraId="4FABC044" w14:textId="5A8818A5" w:rsidR="00C51EB3" w:rsidRPr="00013054" w:rsidRDefault="00C51EB3" w:rsidP="008D71F4">
      <w:pPr>
        <w:pStyle w:val="Normln1"/>
        <w:spacing w:before="120" w:line="360" w:lineRule="auto"/>
        <w:rPr>
          <w:highlight w:val="white"/>
          <w:lang w:val="cs-CZ"/>
        </w:rPr>
      </w:pPr>
      <w:r w:rsidRPr="00013054">
        <w:rPr>
          <w:highlight w:val="white"/>
          <w:lang w:val="cs-CZ"/>
        </w:rPr>
        <w:t xml:space="preserve">Očekává se, že myš </w:t>
      </w:r>
      <w:r w:rsidR="00E03C39" w:rsidRPr="00013054">
        <w:rPr>
          <w:highlight w:val="white"/>
          <w:lang w:val="cs-CZ"/>
        </w:rPr>
        <w:t xml:space="preserve">Logitech M330 Silent Plus </w:t>
      </w:r>
      <w:r w:rsidRPr="00013054">
        <w:rPr>
          <w:highlight w:val="white"/>
          <w:lang w:val="cs-CZ"/>
        </w:rPr>
        <w:t xml:space="preserve">bude k dostání na Logitech.com a ve vybraných maloobchodních prodejnách v říjnu 2016 za </w:t>
      </w:r>
      <w:r w:rsidR="00F976AC" w:rsidRPr="00F976AC">
        <w:rPr>
          <w:highlight w:val="white"/>
          <w:lang w:val="cs-CZ"/>
        </w:rPr>
        <w:t>1 090 Kč.</w:t>
      </w:r>
      <w:r w:rsidRPr="00013054">
        <w:rPr>
          <w:highlight w:val="white"/>
          <w:lang w:val="cs-CZ"/>
        </w:rPr>
        <w:t xml:space="preserve"> </w:t>
      </w:r>
      <w:r w:rsidR="00432E7D" w:rsidRPr="00013054">
        <w:rPr>
          <w:highlight w:val="white"/>
          <w:lang w:val="cs-CZ"/>
        </w:rPr>
        <w:t>Myš Logitech M220 Silent by měla být dostupná na Logitech.com a ve vybraných maloobchod</w:t>
      </w:r>
      <w:r w:rsidR="00F976AC">
        <w:rPr>
          <w:highlight w:val="white"/>
          <w:lang w:val="cs-CZ"/>
        </w:rPr>
        <w:t>ních prodejnách v říjnu 2016 za 6</w:t>
      </w:r>
      <w:r w:rsidR="00935A53">
        <w:rPr>
          <w:highlight w:val="white"/>
          <w:lang w:val="cs-CZ"/>
        </w:rPr>
        <w:t>89</w:t>
      </w:r>
      <w:r w:rsidR="00F976AC">
        <w:rPr>
          <w:highlight w:val="white"/>
          <w:lang w:val="cs-CZ"/>
        </w:rPr>
        <w:t xml:space="preserve"> Kč.</w:t>
      </w:r>
    </w:p>
    <w:p w14:paraId="0AFBDB08" w14:textId="77777777" w:rsidR="00432E7D" w:rsidRPr="00013054" w:rsidRDefault="00432E7D" w:rsidP="008D71F4">
      <w:pPr>
        <w:pStyle w:val="Normln1"/>
        <w:spacing w:before="120" w:line="360" w:lineRule="auto"/>
        <w:rPr>
          <w:highlight w:val="white"/>
          <w:lang w:val="cs-CZ"/>
        </w:rPr>
      </w:pPr>
    </w:p>
    <w:p w14:paraId="7B0E6BB7" w14:textId="77777777" w:rsidR="005C2238" w:rsidRPr="00013054" w:rsidRDefault="005C2238" w:rsidP="005C2238">
      <w:pPr>
        <w:spacing w:before="120" w:line="360" w:lineRule="auto"/>
        <w:rPr>
          <w:highlight w:val="white"/>
          <w:lang w:val="cs-CZ"/>
        </w:rPr>
      </w:pPr>
      <w:r w:rsidRPr="00013054">
        <w:rPr>
          <w:b/>
          <w:shd w:val="clear" w:color="auto" w:fill="FEFEFE"/>
          <w:lang w:val="cs-CZ"/>
        </w:rPr>
        <w:t>O společnosti Logitech</w:t>
      </w:r>
    </w:p>
    <w:p w14:paraId="734732F4" w14:textId="77777777" w:rsidR="005C2238" w:rsidRPr="00013054" w:rsidRDefault="005C2238" w:rsidP="005C2238">
      <w:pPr>
        <w:spacing w:before="120" w:after="120" w:line="360" w:lineRule="auto"/>
        <w:rPr>
          <w:color w:val="222222"/>
          <w:shd w:val="clear" w:color="auto" w:fill="FFFFFF"/>
          <w:lang w:val="cs-CZ"/>
        </w:rPr>
      </w:pPr>
      <w:r w:rsidRPr="00013054">
        <w:rPr>
          <w:shd w:val="clear" w:color="auto" w:fill="FFFFFF"/>
          <w:lang w:val="cs-CZ"/>
        </w:rPr>
        <w:t xml:space="preserve">Logitech navrhuje a vytváří produkty, jež zaujímají místo v každodenní interakci lidí s digitálními technologiemi. Před více než 30 lety začala společnost Logitech vytvářet propojení mezi lidmi pomocí počítačů a nyní její produkty lidi spojují prostřednictvím hudby, počítačových her, videa a počítačů. Společnost Logitech International byla založena v roce 1981 a je registrována ve Švýcarsku; její akcie se obchodují na švýcarské burze SIX Swiss Exchange (LOGN) a na americké burze Nasdaq Global Select Market (LOGI). Více informací o společnosti Logitech můžete získat na webových stránkách </w:t>
      </w:r>
      <w:hyperlink r:id="rId11" w:history="1">
        <w:r w:rsidRPr="00013054">
          <w:rPr>
            <w:rStyle w:val="Hypertextovodkaz"/>
            <w:lang w:val="cs-CZ"/>
          </w:rPr>
          <w:t>www.logitech.com</w:t>
        </w:r>
      </w:hyperlink>
      <w:r w:rsidRPr="00013054">
        <w:rPr>
          <w:shd w:val="clear" w:color="auto" w:fill="FFFFFF"/>
          <w:lang w:val="cs-CZ"/>
        </w:rPr>
        <w:t xml:space="preserve">, </w:t>
      </w:r>
      <w:hyperlink r:id="rId12" w:tgtFrame="_blank" w:history="1">
        <w:r w:rsidRPr="00013054">
          <w:rPr>
            <w:rStyle w:val="Hypertextovodkaz"/>
            <w:lang w:val="cs-CZ"/>
          </w:rPr>
          <w:t>firemním blogu</w:t>
        </w:r>
      </w:hyperlink>
      <w:r w:rsidRPr="00013054">
        <w:rPr>
          <w:lang w:val="cs-CZ"/>
        </w:rPr>
        <w:t xml:space="preserve">, </w:t>
      </w:r>
      <w:hyperlink r:id="rId13" w:history="1">
        <w:r w:rsidRPr="00013054">
          <w:rPr>
            <w:rStyle w:val="Hypertextovodkaz"/>
            <w:lang w:val="cs-CZ"/>
          </w:rPr>
          <w:t>Facebooku</w:t>
        </w:r>
      </w:hyperlink>
      <w:r w:rsidRPr="00013054">
        <w:rPr>
          <w:shd w:val="clear" w:color="auto" w:fill="FFFFFF"/>
          <w:lang w:val="cs-CZ"/>
        </w:rPr>
        <w:t> nebo na Twitteru s hashtagem </w:t>
      </w:r>
      <w:hyperlink r:id="rId14" w:tgtFrame="_blank" w:history="1">
        <w:r w:rsidRPr="00013054">
          <w:rPr>
            <w:rStyle w:val="Hypertextovodkaz"/>
            <w:lang w:val="cs-CZ"/>
          </w:rPr>
          <w:t>@Logitech</w:t>
        </w:r>
      </w:hyperlink>
      <w:r w:rsidRPr="00013054">
        <w:rPr>
          <w:shd w:val="clear" w:color="auto" w:fill="FFFFFF"/>
          <w:lang w:val="cs-CZ"/>
        </w:rPr>
        <w:t>.</w:t>
      </w:r>
    </w:p>
    <w:p w14:paraId="0D7AB500" w14:textId="77777777" w:rsidR="001E0FB7" w:rsidRPr="00013054" w:rsidRDefault="00E03C39" w:rsidP="008D71F4">
      <w:pPr>
        <w:pStyle w:val="Normln1"/>
        <w:spacing w:before="120" w:after="120" w:line="360" w:lineRule="auto"/>
        <w:jc w:val="center"/>
        <w:rPr>
          <w:lang w:val="cs-CZ"/>
        </w:rPr>
      </w:pPr>
      <w:r w:rsidRPr="00013054">
        <w:rPr>
          <w:shd w:val="clear" w:color="auto" w:fill="FEFEFE"/>
          <w:lang w:val="cs-CZ"/>
        </w:rPr>
        <w:t># # #</w:t>
      </w:r>
    </w:p>
    <w:p w14:paraId="377E8C4E" w14:textId="77777777" w:rsidR="001E0FB7" w:rsidRPr="00013054" w:rsidRDefault="005C2238" w:rsidP="005C2238">
      <w:pPr>
        <w:autoSpaceDE w:val="0"/>
        <w:autoSpaceDN w:val="0"/>
        <w:adjustRightInd w:val="0"/>
        <w:spacing w:before="120"/>
        <w:rPr>
          <w:lang w:val="cs-CZ"/>
        </w:rPr>
      </w:pPr>
      <w:r w:rsidRPr="00013054">
        <w:rPr>
          <w:rStyle w:val="Siln"/>
          <w:b w:val="0"/>
          <w:color w:val="222222"/>
          <w:sz w:val="16"/>
          <w:shd w:val="clear" w:color="auto" w:fill="FFFFFF"/>
          <w:lang w:val="cs-CZ"/>
        </w:rPr>
        <w:t xml:space="preserve">© 2016 Logitech, Logicool, Logi a jiné značky Logitech jsou majetkem společnosti Logitech a mohou být registrovány. Veškeré ostatní ochranné známky jsou majetkem příslušných vlastníků. Více informací o společnosti Logitech a jejích produktech můžete získat na webových stránkách společnosti na adrese </w:t>
      </w:r>
      <w:hyperlink r:id="rId15">
        <w:r w:rsidR="00E03C39" w:rsidRPr="00013054">
          <w:rPr>
            <w:color w:val="1155CC"/>
            <w:sz w:val="16"/>
            <w:szCs w:val="16"/>
            <w:u w:val="single"/>
            <w:shd w:val="clear" w:color="auto" w:fill="FEFEFE"/>
            <w:lang w:val="cs-CZ"/>
          </w:rPr>
          <w:t>www.logitech.com</w:t>
        </w:r>
      </w:hyperlink>
      <w:r w:rsidR="00E03C39" w:rsidRPr="00013054">
        <w:rPr>
          <w:color w:val="444444"/>
          <w:sz w:val="16"/>
          <w:szCs w:val="16"/>
          <w:shd w:val="clear" w:color="auto" w:fill="FEFEFE"/>
          <w:lang w:val="cs-CZ"/>
        </w:rPr>
        <w:t>.</w:t>
      </w:r>
    </w:p>
    <w:p w14:paraId="0CD954DF" w14:textId="77777777" w:rsidR="001E0FB7" w:rsidRPr="00013054" w:rsidRDefault="00E03C39">
      <w:pPr>
        <w:pStyle w:val="Normln1"/>
        <w:spacing w:before="120" w:after="340" w:line="360" w:lineRule="auto"/>
        <w:rPr>
          <w:lang w:val="cs-CZ"/>
        </w:rPr>
      </w:pPr>
      <w:r w:rsidRPr="00F976AC">
        <w:rPr>
          <w:sz w:val="16"/>
          <w:szCs w:val="16"/>
          <w:lang w:val="cs-CZ"/>
        </w:rPr>
        <w:t>(LOGIIR)</w:t>
      </w:r>
    </w:p>
    <w:p w14:paraId="08999BE6" w14:textId="77777777" w:rsidR="001E0FB7" w:rsidRPr="00013054" w:rsidRDefault="001E0FB7">
      <w:pPr>
        <w:pStyle w:val="Normln1"/>
        <w:rPr>
          <w:lang w:val="cs-CZ"/>
        </w:rPr>
      </w:pPr>
    </w:p>
    <w:sectPr w:rsidR="001E0FB7" w:rsidRPr="00013054" w:rsidSect="00432E7D">
      <w:headerReference w:type="default" r:id="rId16"/>
      <w:pgSz w:w="11907" w:h="16839" w:code="9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0B67CE" w14:textId="77777777" w:rsidR="00386210" w:rsidRDefault="00386210" w:rsidP="00432E7D">
      <w:pPr>
        <w:spacing w:line="240" w:lineRule="auto"/>
      </w:pPr>
      <w:r>
        <w:separator/>
      </w:r>
    </w:p>
  </w:endnote>
  <w:endnote w:type="continuationSeparator" w:id="0">
    <w:p w14:paraId="5D71AB60" w14:textId="77777777" w:rsidR="00386210" w:rsidRDefault="00386210" w:rsidP="00432E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5673B4" w14:textId="77777777" w:rsidR="00386210" w:rsidRDefault="00386210" w:rsidP="00432E7D">
      <w:pPr>
        <w:spacing w:line="240" w:lineRule="auto"/>
      </w:pPr>
      <w:r>
        <w:separator/>
      </w:r>
    </w:p>
  </w:footnote>
  <w:footnote w:type="continuationSeparator" w:id="0">
    <w:p w14:paraId="197B2607" w14:textId="77777777" w:rsidR="00386210" w:rsidRDefault="00386210" w:rsidP="00432E7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1318D1" w14:textId="1B1C631C" w:rsidR="00432E7D" w:rsidRPr="00BE6EA4" w:rsidRDefault="00432E7D" w:rsidP="00432E7D">
    <w:pPr>
      <w:pStyle w:val="Zhlav"/>
      <w:jc w:val="right"/>
      <w:rPr>
        <w:b/>
        <w:lang w:val="cs-CZ"/>
      </w:rPr>
    </w:pPr>
    <w:r w:rsidRPr="00BE6EA4">
      <w:rPr>
        <w:lang w:val="cs-CZ"/>
      </w:rPr>
      <w:t xml:space="preserve">Logitech přichází s tichým klikáním u dvou nových myší – </w:t>
    </w:r>
    <w:r w:rsidRPr="00BE6EA4">
      <w:rPr>
        <w:b/>
        <w:lang w:val="cs-CZ"/>
      </w:rPr>
      <w:t xml:space="preserve">Strana </w:t>
    </w:r>
    <w:r w:rsidRPr="00BE6EA4">
      <w:rPr>
        <w:b/>
        <w:lang w:val="cs-CZ"/>
      </w:rPr>
      <w:fldChar w:fldCharType="begin"/>
    </w:r>
    <w:r w:rsidRPr="00BE6EA4">
      <w:rPr>
        <w:b/>
        <w:lang w:val="cs-CZ"/>
      </w:rPr>
      <w:instrText xml:space="preserve"> PAGE   \* MERGEFORMAT </w:instrText>
    </w:r>
    <w:r w:rsidRPr="00BE6EA4">
      <w:rPr>
        <w:b/>
        <w:lang w:val="cs-CZ"/>
      </w:rPr>
      <w:fldChar w:fldCharType="separate"/>
    </w:r>
    <w:r w:rsidR="00096A45">
      <w:rPr>
        <w:b/>
        <w:noProof/>
        <w:lang w:val="cs-CZ"/>
      </w:rPr>
      <w:t>2</w:t>
    </w:r>
    <w:r w:rsidRPr="00BE6EA4">
      <w:rPr>
        <w:b/>
        <w:lang w:val="cs-CZ"/>
      </w:rPr>
      <w:fldChar w:fldCharType="end"/>
    </w:r>
  </w:p>
  <w:p w14:paraId="73ABCB09" w14:textId="77777777" w:rsidR="00432E7D" w:rsidRPr="00BE6EA4" w:rsidRDefault="00432E7D" w:rsidP="00432E7D">
    <w:pPr>
      <w:pStyle w:val="Zhlav"/>
      <w:jc w:val="right"/>
      <w:rPr>
        <w:b/>
        <w:lang w:val="cs-CZ"/>
      </w:rPr>
    </w:pPr>
  </w:p>
  <w:p w14:paraId="2099128E" w14:textId="77777777" w:rsidR="00432E7D" w:rsidRPr="00BE6EA4" w:rsidRDefault="00432E7D" w:rsidP="00432E7D">
    <w:pPr>
      <w:pStyle w:val="Zhlav"/>
      <w:jc w:val="right"/>
      <w:rPr>
        <w:b/>
        <w:lang w:val="cs-CZ"/>
      </w:rPr>
    </w:pPr>
  </w:p>
  <w:p w14:paraId="2B6995D9" w14:textId="77777777" w:rsidR="00432E7D" w:rsidRPr="00BE6EA4" w:rsidRDefault="00432E7D" w:rsidP="00432E7D">
    <w:pPr>
      <w:pStyle w:val="Zhlav"/>
      <w:jc w:val="right"/>
      <w:rPr>
        <w:lang w:val="cs-CZ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MztzQ2sDQzsTQzMDNW0lEKTi0uzszPAykwrAUABthmzywAAAA="/>
  </w:docVars>
  <w:rsids>
    <w:rsidRoot w:val="001E0FB7"/>
    <w:rsid w:val="00013054"/>
    <w:rsid w:val="00015689"/>
    <w:rsid w:val="00022164"/>
    <w:rsid w:val="00096A45"/>
    <w:rsid w:val="00110F57"/>
    <w:rsid w:val="00123EF4"/>
    <w:rsid w:val="001E0FB7"/>
    <w:rsid w:val="001F233C"/>
    <w:rsid w:val="002713ED"/>
    <w:rsid w:val="00324FFC"/>
    <w:rsid w:val="003416C1"/>
    <w:rsid w:val="00386210"/>
    <w:rsid w:val="003B0FF4"/>
    <w:rsid w:val="004265ED"/>
    <w:rsid w:val="00432E7D"/>
    <w:rsid w:val="00463D36"/>
    <w:rsid w:val="00513DD6"/>
    <w:rsid w:val="0053516E"/>
    <w:rsid w:val="00567D6D"/>
    <w:rsid w:val="005C2238"/>
    <w:rsid w:val="005C7580"/>
    <w:rsid w:val="00604A23"/>
    <w:rsid w:val="00614D49"/>
    <w:rsid w:val="0066270F"/>
    <w:rsid w:val="00675B36"/>
    <w:rsid w:val="006D4C54"/>
    <w:rsid w:val="00735890"/>
    <w:rsid w:val="0078012E"/>
    <w:rsid w:val="007C134E"/>
    <w:rsid w:val="007D7709"/>
    <w:rsid w:val="008A3CC6"/>
    <w:rsid w:val="008A5EBB"/>
    <w:rsid w:val="008C6DF5"/>
    <w:rsid w:val="008D71F4"/>
    <w:rsid w:val="00900392"/>
    <w:rsid w:val="009326D3"/>
    <w:rsid w:val="00935A53"/>
    <w:rsid w:val="009C2FB8"/>
    <w:rsid w:val="009F1F12"/>
    <w:rsid w:val="00A0359F"/>
    <w:rsid w:val="00A40254"/>
    <w:rsid w:val="00A45483"/>
    <w:rsid w:val="00A76143"/>
    <w:rsid w:val="00AB49A6"/>
    <w:rsid w:val="00AD0BB6"/>
    <w:rsid w:val="00B2318F"/>
    <w:rsid w:val="00B414F3"/>
    <w:rsid w:val="00B94BC8"/>
    <w:rsid w:val="00B95460"/>
    <w:rsid w:val="00B96656"/>
    <w:rsid w:val="00BE6EA4"/>
    <w:rsid w:val="00C5197A"/>
    <w:rsid w:val="00C51EB3"/>
    <w:rsid w:val="00CD6DB3"/>
    <w:rsid w:val="00D0045A"/>
    <w:rsid w:val="00D22A7A"/>
    <w:rsid w:val="00E03C39"/>
    <w:rsid w:val="00E2407A"/>
    <w:rsid w:val="00E70DA0"/>
    <w:rsid w:val="00E90F61"/>
    <w:rsid w:val="00F04800"/>
    <w:rsid w:val="00F97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CBFD369"/>
  <w15:docId w15:val="{E18B3E0A-8174-4797-8740-1389C567E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ln">
    <w:name w:val="Normal"/>
    <w:qFormat/>
    <w:rsid w:val="00B96656"/>
  </w:style>
  <w:style w:type="paragraph" w:styleId="Nadpis1">
    <w:name w:val="heading 1"/>
    <w:basedOn w:val="Normln1"/>
    <w:next w:val="Normln1"/>
    <w:rsid w:val="001E0FB7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1E0FB7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1E0FB7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1E0FB7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1E0FB7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1E0FB7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1E0FB7"/>
  </w:style>
  <w:style w:type="paragraph" w:styleId="Nzev">
    <w:name w:val="Title"/>
    <w:basedOn w:val="Normln1"/>
    <w:next w:val="Normln1"/>
    <w:rsid w:val="001E0FB7"/>
    <w:pPr>
      <w:keepNext/>
      <w:keepLines/>
      <w:spacing w:after="60"/>
      <w:contextualSpacing/>
    </w:pPr>
    <w:rPr>
      <w:sz w:val="52"/>
      <w:szCs w:val="52"/>
    </w:rPr>
  </w:style>
  <w:style w:type="paragraph" w:styleId="Podnadpis">
    <w:name w:val="Subtitle"/>
    <w:basedOn w:val="Normln1"/>
    <w:next w:val="Normln1"/>
    <w:rsid w:val="001E0FB7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E0FB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E0FB7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1E0FB7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D77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D7709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nhideWhenUsed/>
    <w:rsid w:val="00E03C39"/>
    <w:rPr>
      <w:color w:val="0000FF" w:themeColor="hyperlink"/>
      <w:u w:val="singl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03C3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03C39"/>
    <w:rPr>
      <w:b/>
      <w:bCs/>
      <w:sz w:val="20"/>
      <w:szCs w:val="20"/>
    </w:rPr>
  </w:style>
  <w:style w:type="paragraph" w:customStyle="1" w:styleId="CommentSubject1">
    <w:name w:val="Comment Subject1"/>
    <w:next w:val="Normln"/>
    <w:autoRedefine/>
    <w:rsid w:val="0078012E"/>
    <w:pPr>
      <w:spacing w:line="240" w:lineRule="auto"/>
    </w:pPr>
    <w:rPr>
      <w:rFonts w:ascii="Times New Roman" w:eastAsia="ヒラギノ角ゴ Pro W3" w:hAnsi="Times New Roman" w:cs="Times New Roman"/>
      <w:b/>
      <w:sz w:val="20"/>
      <w:szCs w:val="20"/>
    </w:rPr>
  </w:style>
  <w:style w:type="paragraph" w:customStyle="1" w:styleId="Bezmezer1">
    <w:name w:val="Bez mezer1"/>
    <w:uiPriority w:val="1"/>
    <w:qFormat/>
    <w:rsid w:val="0078012E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</w:rPr>
  </w:style>
  <w:style w:type="character" w:styleId="Siln">
    <w:name w:val="Strong"/>
    <w:qFormat/>
    <w:rsid w:val="005C2238"/>
    <w:rPr>
      <w:b/>
      <w:bCs/>
    </w:rPr>
  </w:style>
  <w:style w:type="paragraph" w:styleId="Zhlav">
    <w:name w:val="header"/>
    <w:basedOn w:val="Normln"/>
    <w:link w:val="ZhlavChar"/>
    <w:uiPriority w:val="99"/>
    <w:unhideWhenUsed/>
    <w:rsid w:val="00432E7D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32E7D"/>
  </w:style>
  <w:style w:type="paragraph" w:styleId="Zpat">
    <w:name w:val="footer"/>
    <w:basedOn w:val="Normln"/>
    <w:link w:val="ZpatChar"/>
    <w:uiPriority w:val="99"/>
    <w:unhideWhenUsed/>
    <w:rsid w:val="00432E7D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32E7D"/>
  </w:style>
  <w:style w:type="character" w:styleId="Sledovanodkaz">
    <w:name w:val="FollowedHyperlink"/>
    <w:basedOn w:val="Standardnpsmoodstavce"/>
    <w:uiPriority w:val="99"/>
    <w:semiHidden/>
    <w:unhideWhenUsed/>
    <w:rsid w:val="00935A5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ona.dankova@taktiq.comn" TargetMode="External"/><Relationship Id="rId13" Type="http://schemas.openxmlformats.org/officeDocument/2006/relationships/hyperlink" Target="https://www.facebook.com/logitechczsk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blog.logitech.com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logitech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logitech.com/" TargetMode="External"/><Relationship Id="rId10" Type="http://schemas.openxmlformats.org/officeDocument/2006/relationships/hyperlink" Target="http://www.logitech.com/news/M33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ogitech.com/news/M220" TargetMode="External"/><Relationship Id="rId14" Type="http://schemas.openxmlformats.org/officeDocument/2006/relationships/hyperlink" Target="https://twitter.com/Logite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BA5E23-F855-43AD-BD3D-AE6F990EE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610</Words>
  <Characters>3603</Characters>
  <Application>Microsoft Office Word</Application>
  <DocSecurity>0</DocSecurity>
  <Lines>30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Finnie</dc:creator>
  <cp:lastModifiedBy>Leona</cp:lastModifiedBy>
  <cp:revision>14</cp:revision>
  <dcterms:created xsi:type="dcterms:W3CDTF">2016-08-26T08:55:00Z</dcterms:created>
  <dcterms:modified xsi:type="dcterms:W3CDTF">2016-08-31T07:37:00Z</dcterms:modified>
</cp:coreProperties>
</file>